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пецификация</w:t>
      </w:r>
      <w:r>
        <w:t xml:space="preserve"> </w:t>
      </w:r>
      <w:r>
        <w:t xml:space="preserve">требований</w:t>
      </w:r>
      <w:r>
        <w:t xml:space="preserve"> </w:t>
      </w:r>
      <w:r>
        <w:t xml:space="preserve">ARTA</w:t>
      </w:r>
      <w:r>
        <w:t xml:space="preserve"> </w:t>
      </w:r>
      <w:r>
        <w:t xml:space="preserve">SYNERGY</w:t>
      </w:r>
    </w:p>
    <w:p>
      <w:pPr>
        <w:pStyle w:val="Authors"/>
      </w:pPr>
      <w:r>
        <w:t xml:space="preserve">Данир</w:t>
      </w:r>
      <w:r>
        <w:t xml:space="preserve"> </w:t>
      </w:r>
      <w:r>
        <w:t xml:space="preserve">Тлепов</w:t>
      </w:r>
    </w:p>
    <w:p>
      <w:pPr>
        <w:pStyle w:val="Date"/>
      </w:pPr>
      <w:r>
        <w:t xml:space="preserve">01.03.2017</w:t>
      </w:r>
    </w:p>
    <w:bookmarkStart w:id="21" w:name="glossary"/>
    <w:p>
      <w:pPr>
        <w:pStyle w:val="Heading2"/>
      </w:pPr>
      <w:r>
        <w:t xml:space="preserve">Глоссарий</w:t>
      </w:r>
    </w:p>
    <w:bookmarkEnd w:id="21"/>
    <w:p>
      <w:pPr>
        <w:pStyle w:val="Compact"/>
        <w:numPr>
          <w:numId w:val="2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 предназначенный для ускорения разработки, внедрения и сопровождения бизнес-приложений.</w:t>
      </w:r>
    </w:p>
    <w:bookmarkStart w:id="22" w:name="glossary.all"/>
    <w:p>
      <w:pPr>
        <w:pStyle w:val="Heading3"/>
      </w:pPr>
      <w:r>
        <w:t xml:space="preserve">Общие термины</w:t>
      </w:r>
    </w:p>
    <w:bookmarkEnd w:id="22"/>
    <w:p>
      <w:pPr>
        <w:numPr>
          <w:numId w:val="3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3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 может содержать файлы и папки.</w:t>
      </w:r>
    </w:p>
    <w:p>
      <w:pPr>
        <w:numPr>
          <w:numId w:val="3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всех объектов системы для разработки индивидуальных решений.</w:t>
      </w:r>
    </w:p>
    <w:p>
      <w:pPr>
        <w:numPr>
          <w:numId w:val="3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всех объектов системы для поддержания ее корректной работы.</w:t>
      </w:r>
    </w:p>
    <w:p>
      <w:pPr>
        <w:numPr>
          <w:numId w:val="3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 определяющая возможность просматривать списки работ, заметки и отчеты пользователей указанного подразделения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 руководителя подчиненному.</w:t>
      </w:r>
    </w:p>
    <w:p>
      <w:pPr>
        <w:numPr>
          <w:numId w:val="3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 предназначенный для планирования рабочего времени пользователя. Заметки могут быть как бессрочными, так и иметь время выполнения (фиксированное или</w:t>
      </w:r>
      <w:r>
        <w:t xml:space="preserve"> </w:t>
      </w:r>
      <w:r>
        <w:t xml:space="preserve">“</w:t>
      </w:r>
      <w:r>
        <w:t xml:space="preserve">в течение дня</w:t>
      </w:r>
      <w:r>
        <w:t xml:space="preserve">”</w:t>
      </w:r>
      <w:r>
        <w:t xml:space="preserve">).</w:t>
      </w:r>
    </w:p>
    <w:p>
      <w:pPr>
        <w:numPr>
          <w:numId w:val="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 отображения структурированных данных.</w:t>
      </w:r>
    </w:p>
    <w:p>
      <w:pPr>
        <w:numPr>
          <w:numId w:val="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bookmarkStart w:id="23" w:name="glossary.workflow"/>
    <w:p>
      <w:pPr>
        <w:pStyle w:val="Heading3"/>
      </w:pPr>
      <w:r>
        <w:t xml:space="preserve">Потоки работ</w:t>
      </w:r>
    </w:p>
    <w:bookmarkEnd w:id="23"/>
    <w:p>
      <w:pPr>
        <w:numPr>
          <w:numId w:val="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4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4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4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numPr>
          <w:numId w:val="4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numPr>
          <w:numId w:val="5"/>
          <w:ilvl w:val="1"/>
        </w:numPr>
      </w:pPr>
      <w:r>
        <w:t xml:space="preserve">зависящий от прогресса ее исполнения и типа:</w:t>
      </w:r>
    </w:p>
    <w:p>
      <w:pPr>
        <w:numPr>
          <w:numId w:val="6"/>
          <w:ilvl w:val="2"/>
        </w:numPr>
      </w:pPr>
      <w:r>
        <w:t xml:space="preserve">«в работе»;</w:t>
      </w:r>
    </w:p>
    <w:p>
      <w:pPr>
        <w:numPr>
          <w:numId w:val="6"/>
          <w:ilvl w:val="2"/>
        </w:numPr>
      </w:pPr>
      <w:r>
        <w:t xml:space="preserve">«ожидание» (&lt;100%);</w:t>
      </w:r>
    </w:p>
    <w:p>
      <w:pPr>
        <w:numPr>
          <w:numId w:val="6"/>
          <w:ilvl w:val="2"/>
        </w:numPr>
      </w:pPr>
      <w:r>
        <w:t xml:space="preserve">«завершена»;</w:t>
      </w:r>
    </w:p>
    <w:p>
      <w:pPr>
        <w:numPr>
          <w:numId w:val="6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5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4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4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 повестка) и набором протокольных поручений (работ по протоколу).</w:t>
      </w:r>
    </w:p>
    <w:p>
      <w:pPr>
        <w:numPr>
          <w:numId w:val="4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4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д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поручи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сл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Взять на контроль</w:t>
      </w:r>
      <w:r>
        <w:rPr>
          <w:b/>
        </w:rPr>
        <w:t xml:space="preserve">”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4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4"/>
          <w:ilvl w:val="0"/>
        </w:numPr>
      </w:pPr>
      <w:r>
        <w:rPr>
          <w:b/>
        </w:rPr>
        <w:t xml:space="preserve">Справочник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Подписи прогресса поручений</w:t>
      </w:r>
      <w:r>
        <w:rPr>
          <w:b/>
        </w:rPr>
        <w:t xml:space="preserve">”</w:t>
      </w:r>
      <w:r>
        <w:t xml:space="preserve"> </w:t>
      </w:r>
      <w:r>
        <w:t xml:space="preserve">- Справочник, определяющий основные промежуточные этапы исполнения работ, характеризуемые: названием и значением прогресса (от 0% до 100%).</w:t>
      </w:r>
    </w:p>
    <w:bookmarkStart w:id="24" w:name="glossary.storage"/>
    <w:p>
      <w:pPr>
        <w:pStyle w:val="Heading3"/>
      </w:pPr>
      <w:r>
        <w:t xml:space="preserve">Хранилище</w:t>
      </w:r>
    </w:p>
    <w:bookmarkEnd w:id="24"/>
    <w:p>
      <w:pPr>
        <w:numPr>
          <w:numId w:val="7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 Значения свойств могут быть введены или выбраны из имеющихся пользователем, или же заполнены автоматически.</w:t>
      </w:r>
    </w:p>
    <w:p>
      <w:pPr>
        <w:numPr>
          <w:numId w:val="7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 Значения категорий должны быть заранее определены в системе и доступны пользователю для выбора одного или нескольких значений для файла.</w:t>
      </w:r>
    </w:p>
    <w:p>
      <w:pPr>
        <w:numPr>
          <w:numId w:val="7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7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 Применяется как общая единица хранения информации между электронной почтой и документооборотом.</w:t>
      </w:r>
    </w:p>
    <w:p>
      <w:pPr>
        <w:numPr>
          <w:numId w:val="7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— 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-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7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Сотрудник канцеляр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7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7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Start w:id="25" w:name="glossary.projects"/>
    <w:p>
      <w:pPr>
        <w:pStyle w:val="Heading3"/>
      </w:pPr>
      <w:r>
        <w:t xml:space="preserve">Проекты</w:t>
      </w:r>
    </w:p>
    <w:bookmarkEnd w:id="25"/>
    <w:p>
      <w:pPr>
        <w:numPr>
          <w:numId w:val="8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 и/или параллельно, направленный на достижение заранее определённого результата, в рамках ограниченных сроков, ресурсов и бюджета.</w:t>
      </w:r>
    </w:p>
    <w:p>
      <w:pPr>
        <w:numPr>
          <w:numId w:val="8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первоначально - автор проекта. Владелец может быть изменен на пользователя, при наличии у него полных прав доступа на проект.</w:t>
      </w:r>
    </w:p>
    <w:p>
      <w:pPr>
        <w:numPr>
          <w:numId w:val="8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 связанных проектов, направленных на достижение общей цели.</w:t>
      </w:r>
    </w:p>
    <w:p>
      <w:pPr>
        <w:numPr>
          <w:numId w:val="8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 определяемый для портфеля проектов, обладающий полными правами доступа на портфель и ответственный за расположение проектов в данном портфеле.</w:t>
      </w:r>
    </w:p>
    <w:p>
      <w:pPr>
        <w:numPr>
          <w:numId w:val="8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 параметрами для работ: формулировкой, нагрузкой, длительностью, исполнителями. По мимо этого для мероприятий могут быть указаны связи, свойства стоимости плановой и фактической.</w:t>
      </w:r>
    </w:p>
    <w:p>
      <w:pPr>
        <w:numPr>
          <w:numId w:val="8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 предназначенная для расстановки контрольных точек в проекте.</w:t>
      </w:r>
    </w:p>
    <w:p>
      <w:pPr>
        <w:numPr>
          <w:numId w:val="8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 централизованно определенная для организации.</w:t>
      </w:r>
    </w:p>
    <w:bookmarkStart w:id="26" w:name="glossary.objectives_measures"/>
    <w:p>
      <w:pPr>
        <w:pStyle w:val="Heading3"/>
      </w:pPr>
      <w:r>
        <w:t xml:space="preserve">Цели и показатели</w:t>
      </w:r>
    </w:p>
    <w:bookmarkEnd w:id="26"/>
    <w:p>
      <w:pPr>
        <w:numPr>
          <w:numId w:val="9"/>
          <w:ilvl w:val="0"/>
        </w:numPr>
      </w:pPr>
      <w:r>
        <w:rPr>
          <w:b/>
        </w:rPr>
        <w:t xml:space="preserve">Цель</w:t>
      </w:r>
      <w:r>
        <w:t xml:space="preserve"> </w:t>
      </w:r>
      <w:r>
        <w:t xml:space="preserve">- Способ описания планируемого результата деятельности компании. Достижение цели может быть выражено через показатели и связано с объектами системы: проектами и маршрутами.</w:t>
      </w:r>
    </w:p>
    <w:p>
      <w:pPr>
        <w:numPr>
          <w:numId w:val="9"/>
          <w:ilvl w:val="0"/>
        </w:numPr>
      </w:pPr>
      <w:r>
        <w:rPr>
          <w:b/>
        </w:rPr>
        <w:t xml:space="preserve">Показатель</w:t>
      </w:r>
      <w:r>
        <w:t xml:space="preserve"> </w:t>
      </w:r>
      <w:r>
        <w:t xml:space="preserve">- Способ измерения объектов/процессов системы и внешних объектов/процессов, выраженный в числовой форме, значения которого может быть получено/рассчитано в рамках системы, либо импортировано из внешних источников. Показатели делятся на базовые и рассчитываемые.</w:t>
      </w:r>
    </w:p>
    <w:p>
      <w:pPr>
        <w:numPr>
          <w:numId w:val="9"/>
          <w:ilvl w:val="0"/>
        </w:numPr>
      </w:pPr>
      <w:r>
        <w:rPr>
          <w:b/>
        </w:rPr>
        <w:t xml:space="preserve">Системный показатель</w:t>
      </w:r>
      <w:r>
        <w:t xml:space="preserve"> </w:t>
      </w:r>
      <w:r>
        <w:t xml:space="preserve">- Показатели объектов/процессов системы, генерируемые автоматически для нового объекта/процесса. Помимо встроенных в систему показателей, показатели также могут быть централизованно определены для объекта системы: пользователя, подразделения, анкеты.</w:t>
      </w:r>
    </w:p>
    <w:p>
      <w:pPr>
        <w:numPr>
          <w:numId w:val="9"/>
          <w:ilvl w:val="0"/>
        </w:numPr>
      </w:pPr>
      <w:r>
        <w:rPr>
          <w:b/>
        </w:rPr>
        <w:t xml:space="preserve">Карта показателей</w:t>
      </w:r>
      <w:r>
        <w:t xml:space="preserve"> </w:t>
      </w:r>
      <w:r>
        <w:t xml:space="preserve">- Визуальное представление числовой информации, необходимое для отслеживания прогресса достижения/ соответствия целям и показателям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правочнику показателей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 и редактировать базовые и рассчитываемые показатели в показателей» соответствующих справочниках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тратег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, редактировать и просматривать карты показателей, редактировать права доступа к карте.</w:t>
      </w:r>
    </w:p>
    <w:bookmarkStart w:id="27" w:name="glossary.employees"/>
    <w:p>
      <w:pPr>
        <w:pStyle w:val="Heading3"/>
      </w:pPr>
      <w:r>
        <w:t xml:space="preserve">Сотрудники</w:t>
      </w:r>
    </w:p>
    <w:bookmarkEnd w:id="27"/>
    <w:p>
      <w:pPr>
        <w:numPr>
          <w:numId w:val="10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 дела сотрудников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 автоматически создаются карточки для каждого сотрудника и помещаются в их профиле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 карточки для каждой должности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 создаются карточки для каждого подразделения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Сотрудник отдела кадров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личные дела сотрудников, загружать туда файлы и их новые версии, скачивать, переименовывать, перемещать,отправлять по почте и удалять, а также редактировать организационную структуру и доступ к разделу резерва.</w:t>
      </w:r>
    </w:p>
    <w:bookmarkStart w:id="28" w:name="tech_reqs"/>
    <w:p>
      <w:pPr>
        <w:pStyle w:val="Heading2"/>
      </w:pPr>
      <w:r>
        <w:t xml:space="preserve">Технологические требования</w:t>
      </w:r>
    </w:p>
    <w:bookmarkEnd w:id="28"/>
    <w:p>
      <w:pPr>
        <w:numPr>
          <w:numId w:val="11"/>
          <w:ilvl w:val="0"/>
        </w:numPr>
      </w:pPr>
      <w:r>
        <w:t xml:space="preserve">Платформа должна поддерживать работу на следующих серверных операционных системах: Linux, BSD, Solaris (рекомендуется использовать ОС Debian GNU/Linux 6.0 (amd64).</w:t>
      </w:r>
    </w:p>
    <w:p>
      <w:pPr>
        <w:numPr>
          <w:numId w:val="11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на реляционных СУБД и на noSQL СУБД.</w:t>
      </w:r>
    </w:p>
    <w:p>
      <w:pPr>
        <w:numPr>
          <w:numId w:val="11"/>
          <w:ilvl w:val="0"/>
        </w:numPr>
      </w:pPr>
      <w:r>
        <w:t xml:space="preserve">Платформа должна поддерживать стандарты EJB 3.0 (J2EE Enterprise Java Beans 3.0).</w:t>
      </w:r>
    </w:p>
    <w:p>
      <w:pPr>
        <w:numPr>
          <w:numId w:val="11"/>
          <w:ilvl w:val="0"/>
        </w:numPr>
      </w:pPr>
      <w:r>
        <w:t xml:space="preserve">Платформа должна позволять использовать данные для авторизации пользователей из каталогов LDAP по протоколу LDAP v3.</w:t>
      </w:r>
    </w:p>
    <w:p>
      <w:pPr>
        <w:numPr>
          <w:numId w:val="11"/>
          <w:ilvl w:val="0"/>
        </w:numPr>
      </w:pPr>
      <w:r>
        <w:t xml:space="preserve">Платформа должна поддерживать технологии единого входа (SSO NTLM, SSO NTLMv2 (Jespa)).</w:t>
      </w:r>
    </w:p>
    <w:p>
      <w:pPr>
        <w:numPr>
          <w:numId w:val="11"/>
          <w:ilvl w:val="0"/>
        </w:numPr>
      </w:pPr>
      <w:r>
        <w:t xml:space="preserve">Платформа должна поддерживать шифрование соединения с сервером с помощью протокола SSL (HTTPS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с распределённым хранилищем данных.</w:t>
      </w:r>
    </w:p>
    <w:p>
      <w:pPr>
        <w:numPr>
          <w:numId w:val="11"/>
          <w:ilvl w:val="0"/>
        </w:numPr>
      </w:pPr>
      <w:r>
        <w:t xml:space="preserve">Платформа должна обеспечивать возможность распределенной работы и удаленного доступа к ресурсам и объектам системы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обмена документами между канцеляриями, расположенными на одном или нескольких экземплярах Платформы (Docflow Exchange - DFEX)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мпорта объектов системы из сторонних каталогов посредством Active Directory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с Microsoft SharePoint Foundation для проведения совместного редактирования файлов Microsoft Office версии 2013 и выше для следующих расширений:</w:t>
      </w:r>
    </w:p>
    <w:p>
      <w:pPr>
        <w:pStyle w:val="Compact"/>
        <w:numPr>
          <w:numId w:val="12"/>
          <w:ilvl w:val="1"/>
        </w:numPr>
      </w:pPr>
      <w:r>
        <w:t xml:space="preserve">.docx — Microsoft Word;</w:t>
      </w:r>
    </w:p>
    <w:p>
      <w:pPr>
        <w:pStyle w:val="Compact"/>
        <w:numPr>
          <w:numId w:val="12"/>
          <w:ilvl w:val="1"/>
        </w:numPr>
      </w:pPr>
      <w:r>
        <w:t xml:space="preserve">.xlsx — Microsoft Excel;</w:t>
      </w:r>
    </w:p>
    <w:p>
      <w:pPr>
        <w:pStyle w:val="Compact"/>
        <w:numPr>
          <w:numId w:val="12"/>
          <w:ilvl w:val="1"/>
        </w:numPr>
      </w:pPr>
      <w:r>
        <w:t xml:space="preserve">.pptx — Microsoft PowerPoin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аналитических диаграмм. Для реализации диаграмм используются продукты Elasticsearch (индексация данных и поиск) и Kibana (визуализация данных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реализовывать пользовательские интерфейсы, используя HTML и JavaScript.</w:t>
      </w:r>
    </w:p>
    <w:p>
      <w:pPr>
        <w:numPr>
          <w:numId w:val="11"/>
          <w:ilvl w:val="0"/>
        </w:numPr>
      </w:pPr>
      <w:r>
        <w:t xml:space="preserve">Платформа должна предоставлять комплект средств разработки (Software Development Kit - SDK), включая, но не ограничиваясь:</w:t>
      </w:r>
    </w:p>
    <w:p>
      <w:pPr>
        <w:pStyle w:val="Compact"/>
        <w:numPr>
          <w:numId w:val="13"/>
          <w:ilvl w:val="1"/>
        </w:numPr>
      </w:pPr>
      <w:r>
        <w:t xml:space="preserve">REST API;</w:t>
      </w:r>
    </w:p>
    <w:p>
      <w:pPr>
        <w:pStyle w:val="Compact"/>
        <w:numPr>
          <w:numId w:val="13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pStyle w:val="Compact"/>
        <w:numPr>
          <w:numId w:val="13"/>
          <w:ilvl w:val="1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Compact"/>
        <w:numPr>
          <w:numId w:val="13"/>
          <w:ilvl w:val="1"/>
        </w:numPr>
      </w:pPr>
      <w:r>
        <w:t xml:space="preserve">очереди сообщений;</w:t>
      </w:r>
    </w:p>
    <w:p>
      <w:pPr>
        <w:pStyle w:val="Compact"/>
        <w:numPr>
          <w:numId w:val="13"/>
          <w:ilvl w:val="1"/>
        </w:numPr>
      </w:pPr>
      <w:r>
        <w:t xml:space="preserve">поддержку плагинов;</w:t>
      </w:r>
    </w:p>
    <w:p>
      <w:pPr>
        <w:pStyle w:val="Compact"/>
        <w:numPr>
          <w:numId w:val="13"/>
          <w:ilvl w:val="1"/>
        </w:numPr>
      </w:pPr>
      <w:r>
        <w:t xml:space="preserve">JavaScript интерпретаторы;</w:t>
      </w:r>
    </w:p>
    <w:p>
      <w:pPr>
        <w:pStyle w:val="Compact"/>
        <w:numPr>
          <w:numId w:val="13"/>
          <w:ilvl w:val="1"/>
        </w:numPr>
      </w:pPr>
      <w:r>
        <w:t xml:space="preserve">скриптинг в формах;</w:t>
      </w:r>
    </w:p>
    <w:p>
      <w:pPr>
        <w:pStyle w:val="Compact"/>
        <w:numPr>
          <w:numId w:val="13"/>
          <w:ilvl w:val="1"/>
        </w:numPr>
      </w:pPr>
      <w:r>
        <w:t xml:space="preserve">внешний проигрыватель форм.</w:t>
      </w:r>
    </w:p>
    <w:p>
      <w:pPr>
        <w:numPr>
          <w:numId w:val="11"/>
          <w:ilvl w:val="0"/>
        </w:numPr>
      </w:pPr>
      <w:r>
        <w:t xml:space="preserve">Платформа должна иметь мобильное приложение под основные платформы: iOS, Android. Поддерживаемые в них модули: работы, файлы, документы, реестры.</w:t>
      </w:r>
    </w:p>
    <w:p>
      <w:pPr>
        <w:numPr>
          <w:numId w:val="11"/>
          <w:ilvl w:val="0"/>
        </w:numPr>
      </w:pPr>
      <w:r>
        <w:t xml:space="preserve">Платформа должна содержать в себе следующие подсистемы: подсистему администрирования, конфигуратор, пользовательская подсистема.</w:t>
      </w:r>
    </w:p>
    <w:p>
      <w:pPr>
        <w:numPr>
          <w:numId w:val="11"/>
          <w:ilvl w:val="0"/>
        </w:numPr>
      </w:pPr>
      <w:r>
        <w:t xml:space="preserve">Платформа должна предоставлять доступ к объектам системы в соответствии с правами доступа пользователя.</w:t>
      </w:r>
    </w:p>
    <w:p>
      <w:pPr>
        <w:numPr>
          <w:numId w:val="11"/>
          <w:ilvl w:val="0"/>
        </w:numPr>
      </w:pPr>
      <w:r>
        <w:t xml:space="preserve">Права пользователя в платформе определяются его положением в организационной структуре компании и назначенными ему дополнительными правами. Дополнительные права могут быть назначены на основе сочетания ролей и групп пользователей.</w:t>
      </w:r>
    </w:p>
    <w:p>
      <w:pPr>
        <w:numPr>
          <w:numId w:val="11"/>
          <w:ilvl w:val="0"/>
        </w:numPr>
      </w:pPr>
      <w:r>
        <w:t xml:space="preserve">Платформа должна реализовывать возможность регламентации доступа пользователей путём разрешения/блокирования доступа учетной записи к Платформе.</w:t>
      </w:r>
    </w:p>
    <w:p>
      <w:pPr>
        <w:numPr>
          <w:numId w:val="11"/>
          <w:ilvl w:val="0"/>
        </w:numPr>
      </w:pPr>
      <w:r>
        <w:t xml:space="preserve">Платформа должна обладать механизмом делегирования полномочий подчиненному пользователю.</w:t>
      </w:r>
    </w:p>
    <w:p>
      <w:pPr>
        <w:numPr>
          <w:numId w:val="11"/>
          <w:ilvl w:val="0"/>
        </w:numPr>
      </w:pPr>
      <w:r>
        <w:t xml:space="preserve">Платформа должна осуществлять журналирование базовых действий пользователей, включая, но не ограничиваясь:</w:t>
      </w:r>
    </w:p>
    <w:p>
      <w:pPr>
        <w:pStyle w:val="Compact"/>
        <w:numPr>
          <w:numId w:val="14"/>
          <w:ilvl w:val="1"/>
        </w:numPr>
      </w:pPr>
      <w:r>
        <w:t xml:space="preserve">вход в систему: успешный, неуспешный</w:t>
      </w:r>
    </w:p>
    <w:p>
      <w:pPr>
        <w:pStyle w:val="Compact"/>
        <w:numPr>
          <w:numId w:val="14"/>
          <w:ilvl w:val="1"/>
        </w:numPr>
      </w:pPr>
      <w:r>
        <w:t xml:space="preserve">работа создана, изменена, завершена, удалена</w:t>
      </w:r>
    </w:p>
    <w:p>
      <w:pPr>
        <w:pStyle w:val="Compact"/>
        <w:numPr>
          <w:numId w:val="14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pStyle w:val="Compact"/>
        <w:numPr>
          <w:numId w:val="14"/>
          <w:ilvl w:val="1"/>
        </w:numPr>
      </w:pPr>
      <w:r>
        <w:t xml:space="preserve">проект создан, изменен, удален, восстановлен</w:t>
      </w:r>
    </w:p>
    <w:p>
      <w:pPr>
        <w:pStyle w:val="Compact"/>
        <w:numPr>
          <w:numId w:val="14"/>
          <w:ilvl w:val="1"/>
        </w:numPr>
      </w:pPr>
      <w:r>
        <w:t xml:space="preserve">заметка создана, изменена, удалена</w:t>
      </w:r>
    </w:p>
    <w:p>
      <w:pPr>
        <w:pStyle w:val="Compact"/>
        <w:numPr>
          <w:numId w:val="14"/>
          <w:ilvl w:val="1"/>
        </w:numPr>
      </w:pPr>
      <w:r>
        <w:t xml:space="preserve">значения показателей созданы, изменены, удалены</w:t>
      </w:r>
    </w:p>
    <w:p>
      <w:pPr>
        <w:pStyle w:val="Compact"/>
        <w:numPr>
          <w:numId w:val="14"/>
          <w:ilvl w:val="1"/>
        </w:numPr>
      </w:pPr>
      <w:r>
        <w:t xml:space="preserve">объекты конфигурации созданы, изменены, удалены, скрыты, восстановлены, инициализированы</w:t>
      </w:r>
    </w:p>
    <w:p>
      <w:pPr>
        <w:pStyle w:val="Compact"/>
        <w:numPr>
          <w:numId w:val="14"/>
          <w:ilvl w:val="1"/>
        </w:numPr>
      </w:pPr>
      <w:r>
        <w:t xml:space="preserve">осуществлен импорт конфигурации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арий для локализации языка интерфейса. Платфор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создания, редактирования форм в визуальном редакторе форм.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 управления бизнес-процессами, поддерживающий нотацию BPMN.</w:t>
      </w:r>
    </w:p>
    <w:p>
      <w:pPr>
        <w:numPr>
          <w:numId w:val="11"/>
          <w:ilvl w:val="0"/>
        </w:numPr>
      </w:pPr>
      <w:r>
        <w:t xml:space="preserve">Платфор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потокового сканирования файлов.</w:t>
      </w:r>
    </w:p>
    <w:bookmarkStart w:id="29" w:name="user_app"/>
    <w:p>
      <w:pPr>
        <w:pStyle w:val="Heading2"/>
      </w:pPr>
      <w:r>
        <w:t xml:space="preserve">Пользовательская подсистема</w:t>
      </w:r>
    </w:p>
    <w:bookmarkEnd w:id="29"/>
    <w:p>
      <w:pPr>
        <w:numPr>
          <w:numId w:val="15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5"/>
          <w:ilvl w:val="0"/>
        </w:numPr>
      </w:pPr>
      <w:r>
        <w:t xml:space="preserve">Доступ в пользовательскую подсистему должен осуществляться с помощью актуальных версий интернет-браузеров, построенных на основе движков Webkit и Gecko, а именно:</w:t>
      </w:r>
    </w:p>
    <w:p>
      <w:pPr>
        <w:numPr>
          <w:numId w:val="16"/>
          <w:ilvl w:val="1"/>
        </w:numPr>
      </w:pPr>
      <w:r>
        <w:t xml:space="preserve">Mozilla Firefox: последняя актуальная версия</w:t>
      </w:r>
      <w:r>
        <w:t xml:space="preserve"> </w:t>
      </w:r>
      <w:hyperlink r:id="rId30">
        <w:r>
          <w:rPr>
            <w:rStyle w:val="Link"/>
          </w:rPr>
          <w:t xml:space="preserve">https://www.mozilla.org/en-US/firefox/all/</w:t>
        </w:r>
      </w:hyperlink>
      <w:r>
        <w:t xml:space="preserve">, а также последняя версия с расширенной поддержкой</w:t>
      </w:r>
      <w:r>
        <w:t xml:space="preserve"> </w:t>
      </w:r>
      <w:hyperlink r:id="rId31">
        <w:r>
          <w:rPr>
            <w:rStyle w:val="Link"/>
          </w:rPr>
          <w:t xml:space="preserve">https://www.mozilla.org/en-US/firefox/organizations/all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Google Chrome: последняя актуальная версия канала stable</w:t>
      </w:r>
      <w:r>
        <w:br w:type="textWrapping"/>
      </w:r>
      <w:hyperlink r:id="rId32">
        <w:r>
          <w:rPr>
            <w:rStyle w:val="Link"/>
          </w:rPr>
          <w:t xml:space="preserve">https://www.google.com/chrome/browser/desktop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беспечивать обмен данными с веб-сервером в фоновом режиме без перезагрузки страницы с целью минимизации трафика и обеспечения более быстрой и удобной работы пользователе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доступ к ресурсам и объектам системы, согласно правам доступа пользовате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ый навигатор, отображающий необходимые данные в зависимости от текущего моду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ую справку, отображающую информацию о назначении текущего модуля, об изменениях в модуле и предоставлять возможность связи с техподдержкой (функция «Отправить запрос»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эффективности соединения c сервером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подключения модуля обмена сообщениям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формирования отчетов по заданным шаблонам в соответствии с правами доступа пользователей в выбранном модуле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загрузки отчета на компьютер пользователя, либо в хранилище в соответствие с указанными настройками отчета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текстовых файлов формата: doc, docx, xls, xlsx, odt, odp, pdf, rtf, ppt, txt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мультимедийных файлов формата: mp3, mp4, avi, wmv, mpeg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изображений формата: png, jpg, bmp, tiff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конвертации произвольных файлов в форматы, поддерживаемые Платформо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оиска объектов системы в зависимости от выбранного модуля.</w:t>
      </w:r>
    </w:p>
    <w:bookmarkStart w:id="33" w:name="workflow"/>
    <w:p>
      <w:pPr>
        <w:pStyle w:val="Heading3"/>
      </w:pPr>
      <w:r>
        <w:t xml:space="preserve">Модуль «Потоки работ»</w:t>
      </w:r>
    </w:p>
    <w:bookmarkEnd w:id="33"/>
    <w:p>
      <w:pPr>
        <w:numPr>
          <w:numId w:val="17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токолов при помощи мастера. При выполнении всех обязательных условий запуска протокола, система должна автоматически создавать протокольные поруч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Compact"/>
        <w:numPr>
          <w:numId w:val="18"/>
          <w:ilvl w:val="1"/>
        </w:numPr>
      </w:pPr>
      <w:r>
        <w:t xml:space="preserve">на исполнении;</w:t>
      </w:r>
    </w:p>
    <w:p>
      <w:pPr>
        <w:pStyle w:val="Compact"/>
        <w:numPr>
          <w:numId w:val="18"/>
          <w:ilvl w:val="1"/>
        </w:numPr>
      </w:pPr>
      <w:r>
        <w:t xml:space="preserve">на контроле;</w:t>
      </w:r>
    </w:p>
    <w:p>
      <w:pPr>
        <w:pStyle w:val="Compact"/>
        <w:numPr>
          <w:numId w:val="18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Compact"/>
        <w:numPr>
          <w:numId w:val="18"/>
          <w:ilvl w:val="1"/>
        </w:numPr>
      </w:pPr>
      <w:r>
        <w:t xml:space="preserve">группы (в случае наличия работ из групп);</w:t>
      </w:r>
    </w:p>
    <w:p>
      <w:pPr>
        <w:pStyle w:val="Compact"/>
        <w:numPr>
          <w:numId w:val="18"/>
          <w:ilvl w:val="1"/>
        </w:numPr>
      </w:pPr>
      <w:r>
        <w:t xml:space="preserve">протокольные (в случае наличия протокольных работ);</w:t>
      </w:r>
    </w:p>
    <w:p>
      <w:pPr>
        <w:pStyle w:val="Compact"/>
        <w:numPr>
          <w:numId w:val="18"/>
          <w:ilvl w:val="1"/>
        </w:numPr>
      </w:pPr>
      <w:r>
        <w:t xml:space="preserve">проекты (в случае наличия работ по проекту)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/удаления, за исключением фильтра «Делегированные»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, ключевым слова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мпорта работы в выбранный проект.</w:t>
      </w:r>
    </w:p>
    <w:p>
      <w:pPr>
        <w:numPr>
          <w:numId w:val="17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7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 в подсистеме администрирова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7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бращение к заранее сохраненным маршрутам для запуска текущей работы или документа по маршруту.</w:t>
      </w:r>
    </w:p>
    <w:p>
      <w:pPr>
        <w:numPr>
          <w:numId w:val="17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писания документов электронной цифровой подписью.</w:t>
      </w:r>
    </w:p>
    <w:p>
      <w:pPr>
        <w:numPr>
          <w:numId w:val="17"/>
          <w:ilvl w:val="0"/>
        </w:numPr>
      </w:pPr>
      <w:r>
        <w:t xml:space="preserve">Модуль должен поддерживать возможность использования государственных алгоритмов электронно-цифровых подписей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Start w:id="34" w:name="diary"/>
    <w:p>
      <w:pPr>
        <w:pStyle w:val="Heading3"/>
      </w:pPr>
      <w:r>
        <w:t xml:space="preserve">Модуль «Ежедневник»</w:t>
      </w:r>
    </w:p>
    <w:bookmarkEnd w:id="34"/>
    <w:p>
      <w:pPr>
        <w:numPr>
          <w:numId w:val="19"/>
          <w:ilvl w:val="0"/>
        </w:numPr>
      </w:pPr>
      <w:r>
        <w:t xml:space="preserve">Модуль должен предоставлять возможность каждому пользователю планировать рабочее время, посредством создания заметок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осмотра заметок в режиме день, неделя, месяц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олучения версии для печати заметок (простым списком и сеткой по неделям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изменять статус заметок выполнена/не выполнена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личные заметки (доступные для просмотра только автору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заметки с фиксированным временем в рамках одного дня или с длительностью «в течении дня».</w:t>
      </w:r>
    </w:p>
    <w:p>
      <w:pPr>
        <w:numPr>
          <w:numId w:val="19"/>
          <w:ilvl w:val="0"/>
        </w:numPr>
      </w:pPr>
      <w:r>
        <w:t xml:space="preserve">Интерфейс модуля должен предусматривать визуальное различие заметок (текущая, просроченная, поставленная руководителем, личная, выполненная)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коллективных заметок (совещаний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еремещения заметок при помощи drag&amp;drop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согласования/утверждения/ознакомления с документом с полями для ввода комментария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заполнения значения показателей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создавать бессрочные заметки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превращать бессрочные заметки в исполняемые путём их переноса с помощью drag&amp;drop в рабочую область ежедневника. Местоположение такой заметки должно определяться днём, отображаемым в месте назначения переноса, а период заметки должен устанавливаться в значение «в течение дня»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икрепления файлов к заметкам с компьютера или из хранилища.</w:t>
      </w:r>
    </w:p>
    <w:bookmarkStart w:id="35" w:name="storage"/>
    <w:p>
      <w:pPr>
        <w:pStyle w:val="Heading3"/>
      </w:pPr>
      <w:r>
        <w:t xml:space="preserve">Модуль «Хранилище»</w:t>
      </w:r>
    </w:p>
    <w:bookmarkEnd w:id="35"/>
    <w:bookmarkStart w:id="36" w:name="files"/>
    <w:p>
      <w:pPr>
        <w:pStyle w:val="Heading4"/>
      </w:pPr>
      <w:r>
        <w:t xml:space="preserve">Раздел «Файлы»</w:t>
      </w:r>
    </w:p>
    <w:bookmarkEnd w:id="36"/>
    <w:p>
      <w:pPr>
        <w:numPr>
          <w:numId w:val="20"/>
          <w:ilvl w:val="0"/>
        </w:numPr>
      </w:pPr>
      <w:r>
        <w:t xml:space="preserve">Раздел должен быть реализован согласно стандарту хранилища JSR-283 (Java Content Repository 2.0).</w:t>
      </w:r>
    </w:p>
    <w:p>
      <w:pPr>
        <w:numPr>
          <w:numId w:val="20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20"/>
          <w:ilvl w:val="0"/>
        </w:numPr>
      </w:pPr>
      <w:r>
        <w:t xml:space="preserve">Раздел должен иметь возможность использовать файловую систему в качестве способа организации хранения данных.</w:t>
      </w:r>
    </w:p>
    <w:p>
      <w:pPr>
        <w:numPr>
          <w:numId w:val="20"/>
          <w:ilvl w:val="0"/>
        </w:numPr>
      </w:pPr>
      <w:r>
        <w:t xml:space="preserve">Раздел должен позволять установку прав доступа пользователей к узлам иерархической структуры.</w:t>
      </w:r>
    </w:p>
    <w:p>
      <w:pPr>
        <w:numPr>
          <w:numId w:val="20"/>
          <w:ilvl w:val="0"/>
        </w:numPr>
      </w:pPr>
      <w:r>
        <w:t xml:space="preserve">Узлы иерархической структуры по умолчанию должны наследовать права доступа от родительского элемента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файлами: загрузить, скачать, переименовать, удали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папками: создать, удалить, переместить, переименова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обеспечивать хранение всех последовательных версий одного файла. По умолчанию актуальной является последняя версия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отката на предыдущую версию, если таковая имеетс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вести обсуждение файлов путем создания темы обсуждения и комментариев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ния ссылок одного файла на другие файлы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вать способ просмотра каждой папки:</w:t>
      </w:r>
    </w:p>
    <w:p>
      <w:pPr>
        <w:numPr>
          <w:numId w:val="21"/>
          <w:ilvl w:val="1"/>
        </w:numPr>
      </w:pPr>
      <w:r>
        <w:t xml:space="preserve">Таблица - список объектов (Папок, Документов или Файлов), находящихся внутри этой Папки;</w:t>
      </w:r>
    </w:p>
    <w:p>
      <w:pPr>
        <w:numPr>
          <w:numId w:val="21"/>
          <w:ilvl w:val="1"/>
        </w:numPr>
      </w:pPr>
      <w:r>
        <w:t xml:space="preserve">Значки -отображение объектов (Папок, Документов или Файлов) в виде небольших снимков первых страниц содержимого Документа или значков для обозначения Файлов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создания ярлыков файлов в моих документах, выбранной или текущей папке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редактирования файлов во внешних редакторах.</w:t>
      </w:r>
    </w:p>
    <w:p>
      <w:pPr>
        <w:numPr>
          <w:numId w:val="20"/>
          <w:ilvl w:val="0"/>
        </w:numPr>
      </w:pPr>
      <w:r>
        <w:t xml:space="preserve">Раздел должен давать доступ к подсистеме поиска, а именно к действиям простой поиск и расширенный поиск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простого контекстного поиска файлов по имени и содержимому.</w:t>
      </w:r>
    </w:p>
    <w:p>
      <w:pPr>
        <w:pStyle w:val="Compact"/>
        <w:numPr>
          <w:numId w:val="20"/>
          <w:ilvl w:val="0"/>
        </w:numPr>
      </w:pPr>
      <w:r>
        <w:t xml:space="preserve">Раздел должен предоставлять возможность расширенного поиска файлов по следующим условиям:</w:t>
      </w:r>
    </w:p>
    <w:p>
      <w:pPr>
        <w:pStyle w:val="Compact"/>
        <w:numPr>
          <w:numId w:val="22"/>
          <w:ilvl w:val="1"/>
        </w:numPr>
      </w:pPr>
      <w:r>
        <w:t xml:space="preserve">по названию и содержимому файлов (содержит/не содержит);</w:t>
      </w:r>
    </w:p>
    <w:p>
      <w:pPr>
        <w:pStyle w:val="Compact"/>
        <w:numPr>
          <w:numId w:val="22"/>
          <w:ilvl w:val="1"/>
        </w:numPr>
      </w:pPr>
      <w:r>
        <w:t xml:space="preserve">свойствам;</w:t>
      </w:r>
    </w:p>
    <w:p>
      <w:pPr>
        <w:pStyle w:val="Compact"/>
        <w:numPr>
          <w:numId w:val="22"/>
          <w:ilvl w:val="1"/>
        </w:numPr>
      </w:pPr>
      <w:r>
        <w:t xml:space="preserve">классификатору;</w:t>
      </w:r>
    </w:p>
    <w:p>
      <w:pPr>
        <w:pStyle w:val="Compact"/>
        <w:numPr>
          <w:numId w:val="22"/>
          <w:ilvl w:val="1"/>
        </w:numPr>
      </w:pPr>
      <w:r>
        <w:t xml:space="preserve">другим условиям (тип, размер,последние изменения)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указания свойств документа, предоставления абсолютной и относительной ссылок на документ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совместного редактирования файлов Microsoft Office (2013 и новее) при помощи пункта «Начать совместное редактирование» при помощи SharePoint.</w:t>
      </w:r>
    </w:p>
    <w:bookmarkStart w:id="37" w:name="registries"/>
    <w:p>
      <w:pPr>
        <w:pStyle w:val="Heading4"/>
      </w:pPr>
      <w:r>
        <w:t xml:space="preserve">Раздел «Реестры»</w:t>
      </w:r>
    </w:p>
    <w:bookmarkEnd w:id="37"/>
    <w:p>
      <w:pPr>
        <w:numPr>
          <w:numId w:val="23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редактирова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удаля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росматривать записи по реестру со следующими статусами: в маршруте, завершено успешно, завершено с ошибкой, маршрут не запущен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оиска информации по записям реестра, включая все вложенные файлы.</w:t>
      </w:r>
    </w:p>
    <w:p>
      <w:pPr>
        <w:numPr>
          <w:numId w:val="23"/>
          <w:ilvl w:val="0"/>
        </w:numPr>
      </w:pPr>
      <w:r>
        <w:t xml:space="preserve">Раздел должен отображать настроенные группы реестров с соответствующей иконкой. Группы реестров имеет иерархическую структу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настройки фильтров записей реестра, в т.ч. по столбцам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выгрузки записей реестра в формат MS Excel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обработки событии создания/изменения/удаления записей реестр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сортировки записей реестра по полю записи.</w:t>
      </w:r>
    </w:p>
    <w:bookmarkStart w:id="38" w:name="docs"/>
    <w:p>
      <w:pPr>
        <w:pStyle w:val="Heading4"/>
      </w:pPr>
      <w:r>
        <w:t xml:space="preserve">Раздел «Документы»</w:t>
      </w:r>
    </w:p>
    <w:bookmarkEnd w:id="38"/>
    <w:p>
      <w:pPr>
        <w:numPr>
          <w:numId w:val="24"/>
          <w:ilvl w:val="0"/>
        </w:numPr>
      </w:pPr>
      <w:r>
        <w:t xml:space="preserve">Раздел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Compact"/>
        <w:numPr>
          <w:numId w:val="25"/>
          <w:ilvl w:val="1"/>
        </w:numPr>
      </w:pPr>
      <w:r>
        <w:t xml:space="preserve">Мои-документы, созданный непосредственно пользователем;</w:t>
      </w:r>
    </w:p>
    <w:p>
      <w:pPr>
        <w:pStyle w:val="Compact"/>
        <w:numPr>
          <w:numId w:val="25"/>
          <w:ilvl w:val="1"/>
        </w:numPr>
      </w:pPr>
      <w:r>
        <w:t xml:space="preserve">Полученные-документы пришедшие непосредственно пользователю;</w:t>
      </w:r>
    </w:p>
    <w:p>
      <w:pPr>
        <w:pStyle w:val="Compact"/>
        <w:numPr>
          <w:numId w:val="25"/>
          <w:ilvl w:val="1"/>
        </w:numPr>
      </w:pPr>
      <w:r>
        <w:t xml:space="preserve">Отправленные-документы, отправленные непосредственно пользователем.</w:t>
      </w:r>
    </w:p>
    <w:p>
      <w:pPr>
        <w:numPr>
          <w:numId w:val="24"/>
          <w:ilvl w:val="0"/>
        </w:numPr>
      </w:pPr>
      <w:r>
        <w:t xml:space="preserve">Раздел должен отображать журналы для пользователей с ролью «Сотрудник канцелярии».</w:t>
      </w:r>
    </w:p>
    <w:p>
      <w:pPr>
        <w:numPr>
          <w:numId w:val="24"/>
          <w:ilvl w:val="0"/>
        </w:numPr>
      </w:pPr>
      <w:r>
        <w:t xml:space="preserve">Раздел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, как общих для системы, так и указанных в подсистеме администрирования.</w:t>
      </w:r>
    </w:p>
    <w:p>
      <w:pPr>
        <w:numPr>
          <w:numId w:val="24"/>
          <w:ilvl w:val="0"/>
        </w:numPr>
      </w:pPr>
      <w:r>
        <w:t xml:space="preserve">Раздел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24"/>
          <w:ilvl w:val="0"/>
        </w:numPr>
      </w:pPr>
      <w:r>
        <w:t xml:space="preserve">Раздел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24"/>
          <w:ilvl w:val="0"/>
        </w:numPr>
      </w:pPr>
      <w:r>
        <w:t xml:space="preserve">Раздел должен позволять автоматическую регистрацию нового документа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24"/>
          <w:ilvl w:val="0"/>
        </w:numPr>
      </w:pPr>
      <w:r>
        <w:t xml:space="preserve">Раздел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24"/>
          <w:ilvl w:val="0"/>
        </w:numPr>
      </w:pPr>
      <w:r>
        <w:t xml:space="preserve">Раздел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еталей зарегистрированных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омечать документ как бракованный, как контрольны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окументов списанных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хранения пользовательских фасетов поиск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ния признака прочитанности/непрочитанности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крытия документов, а также просмотра данных документов в подфильтре, настроенным пользователем при необходимости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из журнала в личное дело пользователя.</w:t>
      </w:r>
    </w:p>
    <w:bookmarkStart w:id="39" w:name="projects"/>
    <w:p>
      <w:pPr>
        <w:pStyle w:val="Heading3"/>
      </w:pPr>
      <w:r>
        <w:t xml:space="preserve">Модуль «Проекты»</w:t>
      </w:r>
    </w:p>
    <w:bookmarkEnd w:id="39"/>
    <w:p>
      <w:pPr>
        <w:numPr>
          <w:numId w:val="26"/>
          <w:ilvl w:val="0"/>
        </w:numPr>
      </w:pPr>
      <w:r>
        <w:t xml:space="preserve">Модуль должен предоставлять возможность планировать действия сотрудников компании с помощью проектов. Проект может состоять из мероприятий, групповых мероприятий и вех.</w:t>
      </w:r>
    </w:p>
    <w:p>
      <w:pPr>
        <w:numPr>
          <w:numId w:val="26"/>
          <w:ilvl w:val="0"/>
        </w:numPr>
      </w:pPr>
      <w:r>
        <w:t xml:space="preserve">Модуль должен предоставлять средства для редактирования проектов: создание связей, зависимостей, копирование, вставка, перемещение элементов внутри проекта с помощью drag&amp;drop, автоматический пересчет сроков мероприятий, групп при изменении связанных элементов проекта.</w:t>
      </w:r>
    </w:p>
    <w:p>
      <w:pPr>
        <w:numPr>
          <w:numId w:val="26"/>
          <w:ilvl w:val="0"/>
        </w:numPr>
      </w:pPr>
      <w:r>
        <w:t xml:space="preserve">Модуль должен строить гистограмму ресурсов для открытого проекта или портфеля. Гистограмма должна отображать задачи во времени и общую картину загруженности участников проекта / портфеля.</w:t>
      </w:r>
    </w:p>
    <w:p>
      <w:pPr>
        <w:numPr>
          <w:numId w:val="26"/>
          <w:ilvl w:val="0"/>
        </w:numPr>
      </w:pPr>
      <w:r>
        <w:t xml:space="preserve">Модуль должен строить диаграмму Ганта для элементов проекта. Для удобства отображения система должна предоставлять пользователю возможность масштабировать диаграмму Ганта. Диаграмма должна соответственно отображать группы, мероприятия, просроченные мероприятия, вехи.</w:t>
      </w:r>
    </w:p>
    <w:p>
      <w:pPr>
        <w:numPr>
          <w:numId w:val="26"/>
          <w:ilvl w:val="0"/>
        </w:numPr>
      </w:pPr>
      <w:r>
        <w:t xml:space="preserve">Модуль должен предоставлять следующие виды отчетов по проектам: список элементов проекта в виде таблицы, диаграмма Ган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список участников проекта, назначение ответственных за отдельные элементы и ветки проекта. При выборе ответственного у пользователя автоматически создается одноименная работа, доступ к которой пользователь имеет в модуле «Потоки работ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брать на контроль мероприятия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прогресс выполнения элементов проекта. При этом прогресс выполнения групп рассчитывается на основе прогресса вложенных мероприяти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владельцу проекта назначать права на чтение, редактирование, назначение прав, назначение ответственных и комментирование проекта или мероприятия проекта другому пользователю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сроков элементов проекта в случае, если не выбран автоматический расчёт срок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владельца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тправки проекта на согласование или утвердить проект без согласования.</w:t>
      </w:r>
    </w:p>
    <w:p>
      <w:pPr>
        <w:numPr>
          <w:numId w:val="26"/>
          <w:ilvl w:val="0"/>
        </w:numPr>
      </w:pPr>
      <w:r>
        <w:t xml:space="preserve">Модуль должен осуществлять запрет на внесения изменений в проект, находящийся в процессе утверждени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существлять поиск по элементам проекта.</w:t>
      </w:r>
    </w:p>
    <w:p>
      <w:pPr>
        <w:numPr>
          <w:numId w:val="26"/>
          <w:ilvl w:val="0"/>
        </w:numPr>
      </w:pPr>
      <w:r>
        <w:t xml:space="preserve">Система должна автоматически создавать папку проекта, при создании нового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файлов к проектам с компьютера и добавление ярлыков на файлы из папок хранилища.</w:t>
      </w:r>
    </w:p>
    <w:p>
      <w:pPr>
        <w:numPr>
          <w:numId w:val="26"/>
          <w:ilvl w:val="0"/>
        </w:numPr>
      </w:pPr>
      <w:r>
        <w:t xml:space="preserve">Модуль должен осуществлять создание кода WBS (отображать вместо сквозной нумерации) для всех элементов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экспорта проекта в формат xls, xml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е и перемещения проектов внутри портфелей проектов в соответствие с правами доступа пользователе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одпапки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роекта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ереносить проект из папки «Мои проекты» в общекорпоративное дерево.</w:t>
      </w:r>
    </w:p>
    <w:p>
      <w:pPr>
        <w:numPr>
          <w:numId w:val="26"/>
          <w:ilvl w:val="0"/>
        </w:numPr>
      </w:pPr>
      <w:r>
        <w:t xml:space="preserve">Модуль должен автоматически создавать работу по утверждению расположения проекта в портфеле менеджеру портфеля, при переносе проекта сотрудником не имеющего доступа на редактирования портфеля.</w:t>
      </w:r>
    </w:p>
    <w:p>
      <w:pPr>
        <w:numPr>
          <w:numId w:val="26"/>
          <w:ilvl w:val="0"/>
        </w:numPr>
      </w:pPr>
      <w:r>
        <w:t xml:space="preserve">Модуль должен обеспечивать визуализацию портфелей проектов: при выделении портфеля проектов должны отображаться менеджер, бюджет, плановая/фактическая стоимость и вложенные в портфель проекты, для каждого из которых отображаются название, плановая/фактическая стоимость, владелец и прогресс завершения. Отображение данных полей настраиваетс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назначения прав доступа к портфелям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завершенных и удаленных проектов, восстановление удаленных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дополнительных полей из справочник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абсолютной и относительной ссылки на проект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казания в качестве паспорта проекта документа или записи реестра и добавления данного документа в папку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правления рисками проекта: добавление, редактирование, удаление рисков.</w:t>
      </w:r>
    </w:p>
    <w:bookmarkStart w:id="40" w:name="pointers"/>
    <w:p>
      <w:pPr>
        <w:pStyle w:val="Heading3"/>
      </w:pPr>
      <w:r>
        <w:t xml:space="preserve">Модуль «Цели и показатели»</w:t>
      </w:r>
    </w:p>
    <w:bookmarkEnd w:id="40"/>
    <w:p>
      <w:pPr>
        <w:numPr>
          <w:numId w:val="27"/>
          <w:ilvl w:val="0"/>
        </w:numPr>
      </w:pPr>
      <w:r>
        <w:t xml:space="preserve">Модуль должен предоставлять возможность создавать цель компании сотруднику, обладающему соответствующими правами доступа к стратегии и справочнику показателей. Каждая цель должна характеризоваться формулировкой, сроками, целевым значением и показателем.</w:t>
      </w:r>
    </w:p>
    <w:p>
      <w:pPr>
        <w:numPr>
          <w:numId w:val="27"/>
          <w:ilvl w:val="0"/>
        </w:numPr>
      </w:pPr>
      <w:r>
        <w:t xml:space="preserve">Модуль должен предоставлять способы оценки цели: показатель цели, показатель справочника.</w:t>
      </w:r>
    </w:p>
    <w:p>
      <w:pPr>
        <w:numPr>
          <w:numId w:val="27"/>
          <w:ilvl w:val="0"/>
        </w:numPr>
      </w:pPr>
      <w:r>
        <w:t xml:space="preserve">Модуль должен предоставлять средства для отображения прогресса достижения цели: индикаторы отклонения текущего значения показателя от целевого, график изменения значений показателя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связей между целью и проектом, целью и процессом, а также перехода к связанным объектам (к проекту, процессу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завершения целей со статусом: успешно, не достигнута, не актуальн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едения справочника показателей: базовых и рассчитываемых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водить значения показателей (ответственным пользователям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групп показателей и добавления в них нового элемента.</w:t>
      </w:r>
    </w:p>
    <w:p>
      <w:pPr>
        <w:numPr>
          <w:numId w:val="27"/>
          <w:ilvl w:val="0"/>
        </w:numPr>
      </w:pPr>
      <w:r>
        <w:t xml:space="preserve">Модуль должен предоставлять функцию визуализации связей целей и показателей и мониторинга показателей: пользователь должен иметь возможность составить карту показателей с использованием целей показателей, к которым он имеет доступ (показатели целей, показатели справочника). Показатель должен отображаться с помощью индикатора, показывающего отклонение от целевого значения (для показателей справочника целевое значение задается тут же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олучать ссылку на карту показателей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ерехода от элементов карты (показателей, целей, подписей) по указанной гиперссылке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отображения записей реестра в виде таблицы, столбцами которой будут являться выбранные в настройках компонента поля реестр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внешних показателей, в которых не требуется назначение ответственного за ввод показателя, настройка периода обновления, способа ввода значения и значения по-умолчанию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карты за выбранный период и указание на карте трендов значений показателей по сравнению с текущим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распечатать или скачать текущую карту показателей в формате png.</w:t>
      </w:r>
    </w:p>
    <w:bookmarkStart w:id="41" w:name="employees"/>
    <w:p>
      <w:pPr>
        <w:pStyle w:val="Heading3"/>
      </w:pPr>
      <w:r>
        <w:t xml:space="preserve">Модуль «Сотрудники»</w:t>
      </w:r>
    </w:p>
    <w:bookmarkEnd w:id="41"/>
    <w:bookmarkStart w:id="42" w:name="org_structure"/>
    <w:p>
      <w:pPr>
        <w:pStyle w:val="Heading4"/>
      </w:pPr>
      <w:r>
        <w:t xml:space="preserve">Организационная структура</w:t>
      </w:r>
    </w:p>
    <w:bookmarkEnd w:id="42"/>
    <w:p>
      <w:pPr>
        <w:numPr>
          <w:numId w:val="28"/>
          <w:ilvl w:val="0"/>
        </w:numPr>
      </w:pPr>
      <w:r>
        <w:t xml:space="preserve">Раздел должен предоставлять доступ к древовидному списку организационной структуры компании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в профиль, ежедневник, работы и отчеты пользователя.</w:t>
      </w:r>
    </w:p>
    <w:p>
      <w:pPr>
        <w:numPr>
          <w:numId w:val="28"/>
          <w:ilvl w:val="0"/>
        </w:numPr>
      </w:pPr>
      <w:r>
        <w:t xml:space="preserve">Раздел должен предоставлять руководителям (либо при соответствующих дополнительных правах) доступ к профилям, к заметкам в ежедневнике, к работам, к отчетам по системным показателям (эффективность, нагрузка и т.д.) подчиненного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заметки подчиненным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работы подчиненным.</w:t>
      </w:r>
    </w:p>
    <w:p>
      <w:pPr>
        <w:pStyle w:val="Compact"/>
        <w:numPr>
          <w:numId w:val="28"/>
          <w:ilvl w:val="0"/>
        </w:numPr>
      </w:pPr>
      <w:r>
        <w:t xml:space="preserve">Раздел должен отображать в профиле пользователя:</w:t>
      </w:r>
    </w:p>
    <w:p>
      <w:pPr>
        <w:pStyle w:val="Compact"/>
        <w:numPr>
          <w:numId w:val="29"/>
          <w:ilvl w:val="1"/>
        </w:numPr>
      </w:pPr>
      <w:r>
        <w:t xml:space="preserve">События и нагрузку пользователя;</w:t>
      </w:r>
    </w:p>
    <w:p>
      <w:pPr>
        <w:pStyle w:val="Compact"/>
        <w:numPr>
          <w:numId w:val="29"/>
          <w:ilvl w:val="1"/>
        </w:numPr>
      </w:pPr>
      <w:r>
        <w:t xml:space="preserve">Реквизиты и контакты пользователя;</w:t>
      </w:r>
    </w:p>
    <w:p>
      <w:pPr>
        <w:pStyle w:val="Compact"/>
        <w:numPr>
          <w:numId w:val="29"/>
          <w:ilvl w:val="1"/>
        </w:numPr>
      </w:pPr>
      <w:r>
        <w:t xml:space="preserve">Дополнительные карточки пользователя;</w:t>
      </w:r>
    </w:p>
    <w:p>
      <w:pPr>
        <w:pStyle w:val="Compact"/>
        <w:numPr>
          <w:numId w:val="29"/>
          <w:ilvl w:val="1"/>
        </w:numPr>
      </w:pPr>
      <w:r>
        <w:t xml:space="preserve">Личное дело сотруднику с правами «Сотрудник отдела кадров»</w:t>
      </w:r>
    </w:p>
    <w:p>
      <w:pPr>
        <w:pStyle w:val="Compact"/>
        <w:numPr>
          <w:numId w:val="29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список пользователей удовлетворяющий критерию поиска при введении первых букв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запрета на просмотр графиков на вкладке «События и нагрузка» в зависимости от занимаемой должност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едактирования карточки пользователей самим пользователем при соответствующей настройке.</w:t>
      </w:r>
    </w:p>
    <w:bookmarkStart w:id="43" w:name="administration"/>
    <w:p>
      <w:pPr>
        <w:pStyle w:val="Heading4"/>
      </w:pPr>
      <w:r>
        <w:t xml:space="preserve">Администрирование</w:t>
      </w:r>
    </w:p>
    <w:bookmarkEnd w:id="43"/>
    <w:p>
      <w:pPr>
        <w:numPr>
          <w:numId w:val="30"/>
          <w:ilvl w:val="0"/>
        </w:numPr>
      </w:pPr>
      <w:r>
        <w:t xml:space="preserve">Раздел должен отображаться у пользователей с ролью «Сотрудник отдела кадров»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создавать, редактировать и удалять пользователей, должности, подразделения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pStyle w:val="Compact"/>
        <w:numPr>
          <w:numId w:val="30"/>
          <w:ilvl w:val="0"/>
        </w:numPr>
      </w:pPr>
      <w:r>
        <w:t xml:space="preserve">Раздел должен предоставлять возможность указать следующие права доступа пользователям:</w:t>
      </w:r>
    </w:p>
    <w:p>
      <w:pPr>
        <w:pStyle w:val="Compact"/>
        <w:numPr>
          <w:numId w:val="31"/>
          <w:ilvl w:val="1"/>
        </w:numPr>
      </w:pPr>
      <w:r>
        <w:t xml:space="preserve">Сотрудник отдела кадров</w:t>
      </w:r>
    </w:p>
    <w:p>
      <w:pPr>
        <w:pStyle w:val="Compact"/>
        <w:numPr>
          <w:numId w:val="31"/>
          <w:ilvl w:val="1"/>
        </w:numPr>
      </w:pPr>
      <w:r>
        <w:t xml:space="preserve">Сотрудник канцелярии</w:t>
      </w:r>
    </w:p>
    <w:p>
      <w:pPr>
        <w:pStyle w:val="Compact"/>
        <w:numPr>
          <w:numId w:val="31"/>
          <w:ilvl w:val="1"/>
        </w:numPr>
      </w:pPr>
      <w:r>
        <w:t xml:space="preserve">Доступ к стратегии</w:t>
      </w:r>
    </w:p>
    <w:p>
      <w:pPr>
        <w:pStyle w:val="Compact"/>
        <w:numPr>
          <w:numId w:val="31"/>
          <w:ilvl w:val="1"/>
        </w:numPr>
      </w:pPr>
      <w:r>
        <w:t xml:space="preserve">Доступ к справочнику показателей</w:t>
      </w:r>
    </w:p>
    <w:p>
      <w:pPr>
        <w:pStyle w:val="Compact"/>
        <w:numPr>
          <w:numId w:val="31"/>
          <w:ilvl w:val="1"/>
        </w:numPr>
      </w:pPr>
      <w:r>
        <w:t xml:space="preserve">Доступ в систему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просмотра/заполнения карточек пользователей, должностей и подразделений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формирования приказов на сотрудников и пользователей.</w:t>
      </w:r>
    </w:p>
    <w:bookmarkStart w:id="44" w:name="reserve"/>
    <w:p>
      <w:pPr>
        <w:pStyle w:val="Heading4"/>
      </w:pPr>
      <w:r>
        <w:t xml:space="preserve">Резерв</w:t>
      </w:r>
    </w:p>
    <w:bookmarkEnd w:id="44"/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ользователей не назначенных на должность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создавать новых пользователей в резерве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изменять данные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рофиль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формирования приказов на пользователей из резерва.</w:t>
      </w:r>
    </w:p>
    <w:bookmarkStart w:id="45" w:name="address_book"/>
    <w:p>
      <w:pPr>
        <w:pStyle w:val="Heading4"/>
      </w:pPr>
      <w:r>
        <w:t xml:space="preserve">Адресная книга</w:t>
      </w:r>
    </w:p>
    <w:bookmarkEnd w:id="45"/>
    <w:p>
      <w:pPr>
        <w:numPr>
          <w:numId w:val="33"/>
          <w:ilvl w:val="0"/>
        </w:numPr>
      </w:pPr>
      <w:r>
        <w:t xml:space="preserve">Система должна предоставлять возможность создания, редактирования и удаления контактов (люди/организации) из адресной книги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сделать контакт «Общедоступным»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поиска контактов по Ф.И.О, должности, названию организации, номеру телефона и электронной почте.</w:t>
      </w:r>
    </w:p>
    <w:p>
      <w:pPr>
        <w:numPr>
          <w:numId w:val="33"/>
          <w:ilvl w:val="0"/>
        </w:numPr>
      </w:pPr>
      <w:r>
        <w:t xml:space="preserve">Система должна позволять заполнять карточку контакта (люди/организации), при наличии формы карточки соответствующего контакта.</w:t>
      </w:r>
    </w:p>
    <w:bookmarkStart w:id="46" w:name="settings"/>
    <w:p>
      <w:pPr>
        <w:pStyle w:val="Heading3"/>
      </w:pPr>
      <w:r>
        <w:t xml:space="preserve">Модуль «Настройки»</w:t>
      </w:r>
    </w:p>
    <w:bookmarkEnd w:id="46"/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скрыть/отобразить модули. Настройки должны быть персональными только для этого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настройки автообновления данныx: указать интервал в минут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настройки: «мигать» при наличии обновлени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вида отображения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изменения данных авторизации (логина и пароля) учетной записи, указание продолжительности сессии.</w:t>
      </w:r>
    </w:p>
    <w:p>
      <w:pPr>
        <w:numPr>
          <w:numId w:val="34"/>
          <w:ilvl w:val="0"/>
        </w:numPr>
      </w:pPr>
      <w:r>
        <w:t xml:space="preserve">Модуль должен предоставлять QR-код для авторизации в мобильном приложении, а также возможность отправки уведомления на почту для скачивания мобильного прилож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ежедневнику на просмотр, изменение статуса, редактирование, создание, удаление заметок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работам на просмотр, изменение процента выполнения, изменение статуса, редактирование, согласование/рассмотрение, создание, удаление, утверждение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проектам на просмотр, комментирование, назначение ответственных, редактирова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почтовых аккаунтов: добавление, редактирование, удале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учетной записи модуля обмена сообщен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альтернативного просмотрщика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мены темы оформления пользовательской част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HTML5 для просмотра медиа файл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ям «Ежедневник», «Потоки работ», «Проекты», «Цели и показатели», а также дополнительных уведомлений про делегирование, обновление файла и обмен документами между организац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почтового адреса и jabber-аккаунта, на который пользователь будет получать уведомл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ю «Хранилище» для имеющихся папок, а также по форуму, которые ведутся в данных папк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оздания, редактирования, удаления маршрутов, к которым у пользователя есть доступ, а также избранных маршрутов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установления прав доступа к маршрутам для пользователей и должносте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просмотра маршрутов подчиненных.</w:t>
      </w:r>
    </w:p>
    <w:bookmarkStart w:id="47" w:name="adm_app"/>
    <w:p>
      <w:pPr>
        <w:pStyle w:val="Heading2"/>
      </w:pPr>
      <w:r>
        <w:t xml:space="preserve">Подсистема администрирования</w:t>
      </w:r>
    </w:p>
    <w:bookmarkEnd w:id="47"/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централизованного администрирования Платформы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быть реализована в виде веб-приложения.</w:t>
      </w:r>
    </w:p>
    <w:p>
      <w:pPr>
        <w:numPr>
          <w:numId w:val="35"/>
          <w:ilvl w:val="0"/>
        </w:numPr>
      </w:pPr>
      <w:r>
        <w:t xml:space="preserve">Доступ к подсистеме администрирования должны иметь пользователи с ролью «Администратор».</w:t>
      </w:r>
    </w:p>
    <w:p>
      <w:pPr>
        <w:numPr>
          <w:numId w:val="35"/>
          <w:ilvl w:val="0"/>
        </w:numPr>
      </w:pPr>
      <w:r>
        <w:t xml:space="preserve">Дополнительно доступ к подсистеме администрирования также должны иметь пользователи с ролью «Локальный администратор», которым назначен доступ к какому-либо объекту администрирования: группы, орг.структура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управления правами доступа и технического обслуживания системы.</w:t>
      </w:r>
    </w:p>
    <w:bookmarkStart w:id="48" w:name="card-index"/>
    <w:p>
      <w:pPr>
        <w:pStyle w:val="Heading3"/>
      </w:pPr>
      <w:r>
        <w:t xml:space="preserve">Картотека</w:t>
      </w:r>
    </w:p>
    <w:bookmarkEnd w:id="48"/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организационной структуры компании: создание, редактирование, перемещение и удаление функциональных подразделений.</w:t>
      </w:r>
    </w:p>
    <w:p>
      <w:pPr>
        <w:pStyle w:val="Compact"/>
        <w:numPr>
          <w:numId w:val="36"/>
          <w:ilvl w:val="0"/>
        </w:numPr>
      </w:pPr>
      <w:r>
        <w:t xml:space="preserve">Раздел должен поддерживать следующие роли для функциональных подразделений:</w:t>
      </w:r>
    </w:p>
    <w:p>
      <w:pPr>
        <w:pStyle w:val="Compact"/>
        <w:numPr>
          <w:numId w:val="37"/>
          <w:ilvl w:val="1"/>
        </w:numPr>
      </w:pPr>
      <w:r>
        <w:t xml:space="preserve">руководитель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и.о.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заместитель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специалист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вать, редактировать, удалять, перемещать должности организационной структуры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ния, редактирования и удаления учетных записей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назначения и увольнения пользователей на созданных должностях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информации учетной записи пользователя: личные данные, фотографии, а также особые права доступа: «Сотрудник канцелярии», «Методолог», «Администратор», «Сотрудник отдела кадров», «Доступ к стратегии», «Доступ к справочнику показателей»и «Дополнительный доступ»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блокировать доступ пользователя в систему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ния личной папк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ть вручную логин и пароль учетной запис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автоматического генерирования логинов и паролей пользователей с отправкой информации об изменениях на почтовые ящики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осуществлять текстовый поиск пользователей по данным: фио и должность в общем списке пользователей.</w:t>
      </w:r>
    </w:p>
    <w:bookmarkStart w:id="49" w:name="system_settings"/>
    <w:p>
      <w:pPr>
        <w:pStyle w:val="Heading3"/>
      </w:pPr>
      <w:r>
        <w:t xml:space="preserve">Настройки системы</w:t>
      </w:r>
    </w:p>
    <w:bookmarkEnd w:id="49"/>
    <w:p>
      <w:pPr>
        <w:numPr>
          <w:numId w:val="38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определения доступа к объектам конфигурации — группам и орг. структур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параметров уведомлений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адреса службы поддержки для функции «Отправить запрос» в Систем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задавать настройки парольной политики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интеграции с SharePoint, использующейся для совместного редактирования документов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почты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хранилища: название корневого элемента, ограничение размера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XMPP настроек.</w:t>
      </w:r>
    </w:p>
    <w:bookmarkStart w:id="50" w:name="monitoring"/>
    <w:p>
      <w:pPr>
        <w:pStyle w:val="Heading3"/>
      </w:pPr>
      <w:r>
        <w:t xml:space="preserve">Мониторинг</w:t>
      </w:r>
    </w:p>
    <w:bookmarkEnd w:id="50"/>
    <w:p>
      <w:pPr>
        <w:pStyle w:val="Compact"/>
        <w:numPr>
          <w:numId w:val="39"/>
          <w:ilvl w:val="0"/>
        </w:numPr>
      </w:pPr>
      <w:r>
        <w:t xml:space="preserve">Раздел должен предоставлять возможность осуществлять мониторинг событий в системе по времени, источнику и событию.</w:t>
      </w:r>
    </w:p>
    <w:bookmarkStart w:id="51" w:name="system_maintenance"/>
    <w:p>
      <w:pPr>
        <w:pStyle w:val="Heading3"/>
      </w:pPr>
      <w:r>
        <w:t xml:space="preserve">Обслуживание системы</w:t>
      </w:r>
    </w:p>
    <w:bookmarkEnd w:id="51"/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базой данных: обновления бд и процессов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документов: индексирование документов, остановка индексирования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форм: индексирование данных форм, остановка индексирования, просмотр размера индекса, общего количества записей и количества удаленных записей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изменения состояния приложения: включить/выключить приложение.</w:t>
      </w:r>
    </w:p>
    <w:p>
      <w:pPr>
        <w:numPr>
          <w:numId w:val="40"/>
          <w:ilvl w:val="0"/>
        </w:numPr>
      </w:pPr>
      <w:r>
        <w:t xml:space="preserve">Раздел должен предоставлять информацию о лицензии: количество, дата выдачи, номер и т.д.</w:t>
      </w:r>
    </w:p>
    <w:bookmarkStart w:id="52" w:name="storage_adm"/>
    <w:p>
      <w:pPr>
        <w:pStyle w:val="Heading3"/>
      </w:pPr>
      <w:r>
        <w:t xml:space="preserve">Хранилище</w:t>
      </w:r>
    </w:p>
    <w:bookmarkEnd w:id="52"/>
    <w:p>
      <w:pPr>
        <w:numPr>
          <w:numId w:val="41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1"/>
          <w:ilvl w:val="0"/>
        </w:numPr>
      </w:pPr>
      <w:r>
        <w:t xml:space="preserve">Раздел должен осуществлять мониторинг действий над файлами в хранилище.</w:t>
      </w:r>
    </w:p>
    <w:bookmarkStart w:id="53" w:name="configurator"/>
    <w:p>
      <w:pPr>
        <w:pStyle w:val="Heading2"/>
      </w:pPr>
      <w:r>
        <w:t xml:space="preserve">Конфигуратор</w:t>
      </w:r>
    </w:p>
    <w:bookmarkEnd w:id="53"/>
    <w:p>
      <w:pPr>
        <w:numPr>
          <w:numId w:val="42"/>
          <w:ilvl w:val="0"/>
        </w:numPr>
      </w:pPr>
      <w:r>
        <w:t xml:space="preserve">Подсистема должна предоставлять возможность централизованного конфигурирования Платформы.</w:t>
      </w:r>
    </w:p>
    <w:p>
      <w:pPr>
        <w:numPr>
          <w:numId w:val="42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42"/>
          <w:ilvl w:val="0"/>
        </w:numPr>
      </w:pPr>
      <w:r>
        <w:t xml:space="preserve">Доступ к подсистеме должны иметь пользователи с ролью «Synergy Developer».</w:t>
      </w:r>
    </w:p>
    <w:p>
      <w:pPr>
        <w:numPr>
          <w:numId w:val="42"/>
          <w:ilvl w:val="0"/>
        </w:numPr>
      </w:pPr>
      <w:r>
        <w:t xml:space="preserve">Дополнительно доступ к подсистеме должны иметь пользователи с ролью «Локальный Synergy Developer», которым назначен доступ к какому-либо объекту конфигурации: формы, реестры, папки, группы.</w:t>
      </w:r>
    </w:p>
    <w:bookmarkStart w:id="54" w:name="docflow"/>
    <w:p>
      <w:pPr>
        <w:pStyle w:val="Heading3"/>
      </w:pPr>
      <w:r>
        <w:t xml:space="preserve">Документооборот</w:t>
      </w:r>
    </w:p>
    <w:bookmarkEnd w:id="54"/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номенклатуры дел компании в разделе «Дела»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счетчиков: кода, период сброса начального и предыдущего значени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43"/>
          <w:ilvl w:val="0"/>
        </w:numPr>
      </w:pPr>
      <w:r>
        <w:t xml:space="preserve">Раздел должен должен предоставлять возможность указания общих настроек документооборо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диалогов создания работы, проекта документа, проекта документа по шаблону, а также установки диалогов созда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резолюций, а также шаблона пункта резолюци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дополнительных настроек документооборота, настроек интеграции с DF-EX, времени на выполнение работ по-умолчанию, настроек переназначения работ при увольнении/переводе пользовател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аивать группы и пункты меню кросс-модульной кнопки «Создать».</w:t>
      </w:r>
    </w:p>
    <w:bookmarkStart w:id="55" w:name="projects_conf"/>
    <w:p>
      <w:pPr>
        <w:pStyle w:val="Heading3"/>
      </w:pPr>
      <w:r>
        <w:t xml:space="preserve">Проекты</w:t>
      </w:r>
    </w:p>
    <w:bookmarkEnd w:id="55"/>
    <w:p>
      <w:pPr>
        <w:numPr>
          <w:numId w:val="44"/>
          <w:ilvl w:val="0"/>
        </w:numPr>
      </w:pPr>
      <w:r>
        <w:t xml:space="preserve">Раздел должен предоставлять возможность создания категории рисков с указанием названия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оздания, редактирования и удаления портфелей проектов: название, расположение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указания менеджера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расчета мероприятий проекта: автоматический, ручной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ввода дат мероприятий проекта (стандартный, абсолютный).</w:t>
      </w:r>
    </w:p>
    <w:p>
      <w:pPr>
        <w:numPr>
          <w:numId w:val="44"/>
          <w:ilvl w:val="0"/>
        </w:numPr>
      </w:pPr>
      <w:r>
        <w:t xml:space="preserve">Раздел должен предоставить возможность выбрать единицу измерения стоимости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крывать завершенные проекты в навигаторе.</w:t>
      </w:r>
    </w:p>
    <w:p>
      <w:pPr>
        <w:numPr>
          <w:numId w:val="44"/>
          <w:ilvl w:val="0"/>
        </w:numPr>
      </w:pPr>
      <w:r>
        <w:t xml:space="preserve">Раздел должен позволять настраивать шаблоны проектов с указанием структуры, настроек, рисков, внешнего вида и дополнительных полей.</w:t>
      </w:r>
    </w:p>
    <w:bookmarkStart w:id="56" w:name="storage_conf"/>
    <w:p>
      <w:pPr>
        <w:pStyle w:val="Heading3"/>
      </w:pPr>
      <w:r>
        <w:t xml:space="preserve">Хранилище</w:t>
      </w:r>
    </w:p>
    <w:bookmarkEnd w:id="56"/>
    <w:p>
      <w:pPr>
        <w:numPr>
          <w:numId w:val="45"/>
          <w:ilvl w:val="0"/>
        </w:numPr>
      </w:pPr>
      <w:r>
        <w:t xml:space="preserve">Раздел должен предоставлять возможность осуществлять следующие действия со структурой хранилища: создание, удаление, переименование папки, задание прав доступа к папке на основе групп и ролей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ролями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справочником свойств: создание, редактирование, удале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классификаторами документов: создание, редактирование, удаление.</w:t>
      </w:r>
    </w:p>
    <w:bookmarkStart w:id="57" w:name="hr"/>
    <w:p>
      <w:pPr>
        <w:pStyle w:val="Heading3"/>
      </w:pPr>
      <w:r>
        <w:t xml:space="preserve">Отдел кадров</w:t>
      </w:r>
    </w:p>
    <w:bookmarkEnd w:id="57"/>
    <w:p>
      <w:pPr>
        <w:numPr>
          <w:numId w:val="46"/>
          <w:ilvl w:val="0"/>
        </w:numPr>
      </w:pPr>
      <w:r>
        <w:t xml:space="preserve">Раздел должен предоставлять возможность создания, редактирования и удаления папок личного дела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ек пользователей для всех пользователей либо для пользователей какой-либо группы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ки должностей и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Start w:id="58" w:name="system_measures"/>
    <w:p>
      <w:pPr>
        <w:pStyle w:val="Heading3"/>
      </w:pPr>
      <w:r>
        <w:t xml:space="preserve">Системные показатели</w:t>
      </w:r>
    </w:p>
    <w:bookmarkEnd w:id="58"/>
    <w:p>
      <w:pPr>
        <w:numPr>
          <w:numId w:val="47"/>
          <w:ilvl w:val="0"/>
        </w:numPr>
      </w:pPr>
      <w:r>
        <w:t xml:space="preserve">Раздел должен предоставлять возможность управления шаблонами системных показателей: добавление, редактирование, скрытие.</w:t>
      </w:r>
    </w:p>
    <w:p>
      <w:pPr>
        <w:numPr>
          <w:numId w:val="47"/>
          <w:ilvl w:val="0"/>
        </w:numPr>
      </w:pPr>
      <w:r>
        <w:t xml:space="preserve">Раздел должен предоставлять возможность указания настроек системных показателей: настройка индикатора для орг. структуры, редактирование верхней и нижней границ индикаторов показателей, указание времени для обновления системных показателей.</w:t>
      </w:r>
    </w:p>
    <w:bookmarkStart w:id="59" w:name="system_settings_conf"/>
    <w:p>
      <w:pPr>
        <w:pStyle w:val="Heading3"/>
      </w:pPr>
      <w:r>
        <w:t xml:space="preserve">Настройки системы</w:t>
      </w:r>
    </w:p>
    <w:bookmarkEnd w:id="59"/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именования системы и темы оформле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загрузки логотипа и возврата стандартного логотипа после замен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добавления, настройки отображения языков, которые используются в систем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ввода переводов в редакторе ресурсов, фильтрации переводов по объектам, поиска по тексту переводов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значения доступа к объектам конфигурации: группы, папки, формы, реестр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араметров уведомлений: предупреждение о завершении работы/контрольной работы, интервал отправки уведомлений, срок устаревания уведомлений, время для рассылки напоминания о начале мероприятия/ задачи, интервал проверки работ на просроченность, отправка уведомлений пользователю при наличии делегир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редактирования календаря рабочего времени организации: настройка стандартного/нестандартного рабочего времени, выходных дн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унктов создания для всех модулей и разделов: добавление, удаление возможных элементов, редактирование названия, очередности пунктов, которые содержатся в контекстном меню кнопки «Создать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правления внешними модулями: добавление, редактирование, удалени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названия разделов модуля «Сотрудники», а также настройки названия и отображения разделов «Профиля»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дополнительных настроек управления модулями: разрешать руководителям ставить заметки подчиненным, отображать справку, запрет на назначение сотрудника на должность через отдел кадров, ограничение просмотра орг. структуры, запрет на просмотр графиков всех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интгерации с почто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строек адресной книги: форма карточки «Люди», форма карточки «Организация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экспортировать созданные в конфигураторе объекты с зависимостями в XML-файл для дальнейшего использ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импортировать объекты из полученного XML-файла с сохранением зависимостей.</w:t>
      </w:r>
    </w:p>
    <w:bookmarkStart w:id="60" w:name="processes"/>
    <w:p>
      <w:pPr>
        <w:pStyle w:val="Heading3"/>
      </w:pPr>
      <w:r>
        <w:t xml:space="preserve">Процессы</w:t>
      </w:r>
    </w:p>
    <w:bookmarkEnd w:id="60"/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форм в визуальном редакторе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тия/активирования и обновления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импортировать и экспортировать формы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скрытия/восстановления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разграничения прав доступа групп к реестрам на основе сочетания следующих прав: создание, просмотр списка, просмотр данных, редактирование, измене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конфигурации маршрутов событии активации, изменения и удаления записей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отметить отображаемые поля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поставлять поля исходного реестра и реестра-ответ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удаления групп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добавление, удаление реестров в имеющиеся группы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шаблонов маршрутов в редакторе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маршрутов в графическом редакторе с применением нотации BPMN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вать/активировать шаблон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и удаления справочник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удаления и просмотра элементов справочник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пользовательскими компонентами: создание, редактирова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внешними модулями-компонентами: создание, редактирование.</w:t>
      </w:r>
    </w:p>
    <w:bookmarkStart w:id="61" w:name="reports"/>
    <w:p>
      <w:pPr>
        <w:pStyle w:val="Heading3"/>
      </w:pPr>
      <w:r>
        <w:t xml:space="preserve">Отчеты</w:t>
      </w:r>
    </w:p>
    <w:bookmarkEnd w:id="61"/>
    <w:p>
      <w:pPr>
        <w:numPr>
          <w:numId w:val="50"/>
          <w:ilvl w:val="0"/>
        </w:numPr>
      </w:pPr>
      <w:r>
        <w:t xml:space="preserve">Раздел должен предоставлять возможность настраивать встроенные отчеты системы (отчет по оргструктуре).</w:t>
      </w:r>
    </w:p>
    <w:p>
      <w:pPr>
        <w:numPr>
          <w:numId w:val="50"/>
          <w:ilvl w:val="0"/>
        </w:numPr>
      </w:pPr>
      <w:r>
        <w:t xml:space="preserve">Раздел должен предоставлять возможность создания, редактирования и удаления пользовательских отчетов: название, код, модуль, тип загрузки, маска, файлы отчета, тип источника данных и URL источника данных, права на отчет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5cf4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ba24f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45931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</w:num>
  <w:num w:numId="22">
    <w:abstractNumId w:val="2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ецификация требований ARTA SYNERGY</dc:title>
  <dc:creator>Данир Тлепов</dc:creator>
</cp:coreProperties>
</file>